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03D21" w14:textId="790A9274" w:rsidR="00674C57" w:rsidRDefault="00AE5ED5" w:rsidP="00AE5ED5">
      <w:pPr>
        <w:pStyle w:val="Heading1"/>
        <w:jc w:val="center"/>
        <w:rPr>
          <w:lang w:val="ru-RU"/>
        </w:rPr>
      </w:pPr>
      <w:r>
        <w:rPr>
          <w:lang w:val="ru-RU"/>
        </w:rPr>
        <w:t>Лабораторная работа № 6</w:t>
      </w:r>
    </w:p>
    <w:p w14:paraId="25A16AC5" w14:textId="7159F46A" w:rsidR="00AE5ED5" w:rsidRDefault="00AE5ED5" w:rsidP="00AE5ED5">
      <w:pPr>
        <w:pStyle w:val="Heading2"/>
        <w:jc w:val="center"/>
        <w:rPr>
          <w:lang w:val="ru-RU"/>
        </w:rPr>
      </w:pPr>
      <w:r>
        <w:rPr>
          <w:lang w:val="ru-RU"/>
        </w:rPr>
        <w:t>Урок № 1</w:t>
      </w:r>
    </w:p>
    <w:p w14:paraId="4918A0D0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CoreApplication</w:t>
      </w:r>
      <w:proofErr w:type="spellEnd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50DE1D4F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iostream&gt;</w:t>
      </w:r>
    </w:p>
    <w:p w14:paraId="7417400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3B01498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gramStart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main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End"/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argc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char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*</w:t>
      </w:r>
      <w:proofErr w:type="spell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argv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[])</w:t>
      </w:r>
    </w:p>
    <w:p w14:paraId="3B6F98CA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{</w:t>
      </w:r>
    </w:p>
    <w:p w14:paraId="43454CCF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CoreApplication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gramStart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a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argc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argv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54A0695B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28F69ED4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proofErr w:type="gramStart"/>
      <w:r w:rsidRPr="00AE5ED5">
        <w:rPr>
          <w:rFonts w:ascii="Consolas" w:eastAsia="Times New Roman" w:hAnsi="Consolas" w:cs="Times New Roman"/>
          <w:color w:val="4EC9B0"/>
          <w:sz w:val="21"/>
          <w:szCs w:val="21"/>
          <w:lang w:val="en-150" w:eastAsia="en-150"/>
        </w:rPr>
        <w:t>st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::</w:t>
      </w:r>
      <w:proofErr w:type="spellStart"/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cout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Qt version: 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qVersion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 &lt;&lt; </w:t>
      </w:r>
      <w:r w:rsidRPr="00AE5ED5">
        <w:rPr>
          <w:rFonts w:ascii="Consolas" w:eastAsia="Times New Roman" w:hAnsi="Consolas" w:cs="Times New Roman"/>
          <w:color w:val="4EC9B0"/>
          <w:sz w:val="21"/>
          <w:szCs w:val="21"/>
          <w:lang w:val="en-150" w:eastAsia="en-150"/>
        </w:rPr>
        <w:t>st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::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1837EB88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return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a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exec</w:t>
      </w:r>
      <w:proofErr w:type="spellEnd"/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</w:p>
    <w:p w14:paraId="345382F2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}</w:t>
      </w:r>
    </w:p>
    <w:p w14:paraId="02D33CC8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3ECE5BFD" w14:textId="165518FB" w:rsidR="00AE5ED5" w:rsidRDefault="00AE5ED5" w:rsidP="00AE5ED5">
      <w:pPr>
        <w:pStyle w:val="Heading2"/>
        <w:jc w:val="center"/>
        <w:rPr>
          <w:lang w:val="ru-RU"/>
        </w:rPr>
      </w:pPr>
      <w:r>
        <w:rPr>
          <w:lang w:val="ru-RU"/>
        </w:rPr>
        <w:t xml:space="preserve">Урок № </w:t>
      </w:r>
      <w:r>
        <w:rPr>
          <w:lang w:val="ru-RU"/>
        </w:rPr>
        <w:t>2</w:t>
      </w:r>
    </w:p>
    <w:p w14:paraId="05A25FC1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TextStream</w:t>
      </w:r>
      <w:proofErr w:type="spellEnd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41400FA2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51A48D3F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gramStart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main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{</w:t>
      </w:r>
    </w:p>
    <w:p w14:paraId="30CB8A19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0B7D9D41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TextStream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stdout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6D06749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2BB4BF78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1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Name: 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502231FD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2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Occupation: 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4AE4971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3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Residence: 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3E863C6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4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Marital status: 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3EC91C55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4450B096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 //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Вычисляе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размер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амой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широкой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троки</w:t>
      </w:r>
      <w:proofErr w:type="spellEnd"/>
    </w:p>
    <w:p w14:paraId="66933DCF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width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4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ize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</w:p>
    <w:p w14:paraId="39B72DC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4364F820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1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rightJustifie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width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' '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Robert</w:t>
      </w:r>
      <w:r w:rsidRPr="00AE5ED5">
        <w:rPr>
          <w:rFonts w:ascii="Consolas" w:eastAsia="Times New Roman" w:hAnsi="Consolas" w:cs="Times New Roman"/>
          <w:color w:val="D7BA7D"/>
          <w:sz w:val="21"/>
          <w:szCs w:val="21"/>
          <w:lang w:val="en-150" w:eastAsia="en-150"/>
        </w:rPr>
        <w:t>\n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138FB79F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2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rightJustifie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width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' '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programmer</w:t>
      </w:r>
      <w:r w:rsidRPr="00AE5ED5">
        <w:rPr>
          <w:rFonts w:ascii="Consolas" w:eastAsia="Times New Roman" w:hAnsi="Consolas" w:cs="Times New Roman"/>
          <w:color w:val="D7BA7D"/>
          <w:sz w:val="21"/>
          <w:szCs w:val="21"/>
          <w:lang w:val="en-150" w:eastAsia="en-150"/>
        </w:rPr>
        <w:t>\n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0B8419F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3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rightJustifie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width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' '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New York</w:t>
      </w:r>
      <w:r w:rsidRPr="00AE5ED5">
        <w:rPr>
          <w:rFonts w:ascii="Consolas" w:eastAsia="Times New Roman" w:hAnsi="Consolas" w:cs="Times New Roman"/>
          <w:color w:val="D7BA7D"/>
          <w:sz w:val="21"/>
          <w:szCs w:val="21"/>
          <w:lang w:val="en-150" w:eastAsia="en-150"/>
        </w:rPr>
        <w:t>\n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65E5E6D5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eld4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rightJustifie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width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' '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single</w:t>
      </w:r>
      <w:r w:rsidRPr="00AE5ED5">
        <w:rPr>
          <w:rFonts w:ascii="Consolas" w:eastAsia="Times New Roman" w:hAnsi="Consolas" w:cs="Times New Roman"/>
          <w:color w:val="D7BA7D"/>
          <w:sz w:val="21"/>
          <w:szCs w:val="21"/>
          <w:lang w:val="en-150" w:eastAsia="en-150"/>
        </w:rPr>
        <w:t>\n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3FD5771C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7B473F11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return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0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774B5D78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}</w:t>
      </w:r>
    </w:p>
    <w:p w14:paraId="214DACD2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4C395C9" w14:textId="3B365D25" w:rsidR="00AE5ED5" w:rsidRDefault="00AE5ED5" w:rsidP="00AE5ED5">
      <w:pPr>
        <w:pStyle w:val="Heading2"/>
        <w:jc w:val="center"/>
        <w:rPr>
          <w:lang w:val="ru-RU"/>
        </w:rPr>
      </w:pPr>
      <w:r>
        <w:rPr>
          <w:lang w:val="ru-RU"/>
        </w:rPr>
        <w:t xml:space="preserve">Урок № </w:t>
      </w:r>
      <w:r>
        <w:rPr>
          <w:lang w:val="ru-RU"/>
        </w:rPr>
        <w:t>3</w:t>
      </w:r>
    </w:p>
    <w:p w14:paraId="52607617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TextStream</w:t>
      </w:r>
      <w:proofErr w:type="spellEnd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599F3EB9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Date</w:t>
      </w:r>
      <w:proofErr w:type="spellEnd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4D362E66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ctime</w:t>
      </w:r>
      <w:proofErr w:type="spellEnd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//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одключае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необходимый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заголовочный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файл</w:t>
      </w:r>
      <w:proofErr w:type="spellEnd"/>
    </w:p>
    <w:p w14:paraId="329EEE2D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623F62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gramStart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main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{</w:t>
      </w:r>
    </w:p>
    <w:p w14:paraId="7CA6629F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62259A9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TextStream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stdout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3ED6717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etCodec</w:t>
      </w:r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CP866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устанавливаем CP866-кодировку для консоли</w:t>
      </w:r>
    </w:p>
    <w:p w14:paraId="43CB2670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spellStart"/>
      <w:r w:rsidRPr="00AE5ED5">
        <w:rPr>
          <w:rFonts w:ascii="Consolas" w:eastAsia="Times New Roman" w:hAnsi="Consolas" w:cs="Times New Roman"/>
          <w:color w:val="4EC9B0"/>
          <w:sz w:val="21"/>
          <w:szCs w:val="21"/>
          <w:lang w:val="en-150" w:eastAsia="en-150"/>
        </w:rPr>
        <w:t>time_t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proofErr w:type="gramStart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time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End"/>
      <w:r w:rsidRPr="00AE5ED5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0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олучае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Unix-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время</w:t>
      </w:r>
      <w:proofErr w:type="spellEnd"/>
    </w:p>
    <w:p w14:paraId="638E7279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6ACA795A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749E5306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lastRenderedPageBreak/>
        <w:t>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DateTime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78E40B95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etTime</w:t>
      </w:r>
      <w:proofErr w:type="gramEnd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_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конвертируем Unix-время в обычный формат даты</w:t>
      </w:r>
    </w:p>
    <w:p w14:paraId="5F9D3D7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toString</w:t>
      </w:r>
      <w:proofErr w:type="spellEnd"/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 &lt;&lt;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2E4B5B64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BFDD369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DateTime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c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proofErr w:type="spellStart"/>
      <w:proofErr w:type="gramStart"/>
      <w:r w:rsidRPr="00AE5ED5">
        <w:rPr>
          <w:rFonts w:ascii="Consolas" w:eastAsia="Times New Roman" w:hAnsi="Consolas" w:cs="Times New Roman"/>
          <w:color w:val="4EC9B0"/>
          <w:sz w:val="21"/>
          <w:szCs w:val="21"/>
          <w:lang w:val="en-150" w:eastAsia="en-150"/>
        </w:rPr>
        <w:t>QDateTime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::</w:t>
      </w:r>
      <w:proofErr w:type="spellStart"/>
      <w:proofErr w:type="gramEnd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currentDateTime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</w:p>
    <w:p w14:paraId="73A432F1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c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toTime</w:t>
      </w:r>
      <w:proofErr w:type="gramEnd"/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_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 &lt;&lt; endl;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метод toTime_t() также может быть использован для получения Unix-времени</w:t>
      </w:r>
    </w:p>
    <w:p w14:paraId="7D43328C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5F70D6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</w:t>
      </w: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return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0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41C9516D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}</w:t>
      </w:r>
    </w:p>
    <w:p w14:paraId="6345A0DB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34428B9A" w14:textId="2BC3B85E" w:rsidR="00AE5ED5" w:rsidRDefault="00AE5ED5" w:rsidP="00AE5ED5">
      <w:pPr>
        <w:pStyle w:val="Heading2"/>
        <w:jc w:val="center"/>
        <w:rPr>
          <w:lang w:val="ru-RU"/>
        </w:rPr>
      </w:pPr>
      <w:r>
        <w:rPr>
          <w:lang w:val="ru-RU"/>
        </w:rPr>
        <w:t xml:space="preserve">Урок № </w:t>
      </w:r>
      <w:r>
        <w:rPr>
          <w:lang w:val="ru-RU"/>
        </w:rPr>
        <w:t>4</w:t>
      </w:r>
    </w:p>
    <w:p w14:paraId="02FA4DAB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TextStream</w:t>
      </w:r>
      <w:proofErr w:type="spellEnd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578248A0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Map</w:t>
      </w:r>
      <w:proofErr w:type="spellEnd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3C29021C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0C42D0C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main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void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{</w:t>
      </w:r>
    </w:p>
    <w:p w14:paraId="7A51202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54ACC7D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TextStream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stdout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71938EE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44DF3127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  //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оздае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QMap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,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одержащий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2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ары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элементов</w:t>
      </w:r>
      <w:proofErr w:type="spellEnd"/>
    </w:p>
    <w:p w14:paraId="416D863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Map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&lt;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&gt; items = </w:t>
      </w:r>
      <w:proofErr w:type="gram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{ {</w:t>
      </w:r>
      <w:proofErr w:type="gramEnd"/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coins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5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}, {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books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3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} };</w:t>
      </w:r>
    </w:p>
    <w:p w14:paraId="21C234FC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327774F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  // С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омощью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метода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gram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insert(</w:t>
      </w:r>
      <w:proofErr w:type="gram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)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добавляе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новую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ару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значений</w:t>
      </w:r>
      <w:proofErr w:type="spellEnd"/>
    </w:p>
    <w:p w14:paraId="2BCE5A1B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proofErr w:type="spellStart"/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tems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insert</w:t>
      </w:r>
      <w:proofErr w:type="spellEnd"/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bottles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E5ED5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7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266390C2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54B518E0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  //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олучае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все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значения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ловаря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и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выводи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их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на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экран</w:t>
      </w:r>
      <w:proofErr w:type="spellEnd"/>
    </w:p>
    <w:p w14:paraId="42881E45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QList&lt;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&gt; values = </w:t>
      </w:r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tems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values</w:t>
      </w:r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метод values() возвращает список значений словаря</w:t>
      </w:r>
    </w:p>
    <w:p w14:paraId="7AFE0F2F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Values: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7F998145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for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(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va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:</w:t>
      </w:r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values) {</w:t>
      </w:r>
    </w:p>
    <w:p w14:paraId="3F01365E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va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2C8F8932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}</w:t>
      </w:r>
    </w:p>
    <w:p w14:paraId="198EFCDD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D875885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  //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Аналогично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выводи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все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ключи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ловаря</w:t>
      </w:r>
      <w:proofErr w:type="spellEnd"/>
    </w:p>
    <w:p w14:paraId="6C5B9C90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QList&lt;QString&gt; keys = </w:t>
      </w:r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tems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keys</w:t>
      </w:r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метод keys() возвращает список, содержащий все ключи в словаре</w:t>
      </w:r>
    </w:p>
    <w:p w14:paraId="11922DA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Keys: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2FED7A4B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for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(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key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:</w:t>
      </w:r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keys) {</w:t>
      </w:r>
    </w:p>
    <w:p w14:paraId="44794BF0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key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7C6314F8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}</w:t>
      </w:r>
    </w:p>
    <w:p w14:paraId="002865AF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28D19A28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  //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оздае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итератор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для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QMap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в Java-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тиле</w:t>
      </w:r>
      <w:proofErr w:type="spellEnd"/>
    </w:p>
    <w:p w14:paraId="0C13B120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QMapIterator&lt;QString, </w:t>
      </w:r>
      <w:r w:rsidRPr="00AE5ED5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&gt; 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i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items);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этот итератор может использоваться для итерации по элементам QMap</w:t>
      </w:r>
    </w:p>
    <w:p w14:paraId="6A7ECA26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D1E167B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Pairs: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spellStart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26513E22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5C962D7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  // С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омощью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итератора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еребираем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все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элементы</w:t>
      </w:r>
      <w:proofErr w:type="spellEnd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QMap</w:t>
      </w:r>
      <w:proofErr w:type="spellEnd"/>
    </w:p>
    <w:p w14:paraId="69E18654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r w:rsidRPr="00AE5ED5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while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(</w:t>
      </w:r>
      <w:proofErr w:type="spellStart"/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hasNext</w:t>
      </w:r>
      <w:proofErr w:type="spellEnd"/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) {</w:t>
      </w:r>
    </w:p>
    <w:p w14:paraId="0BEB3583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  </w:t>
      </w:r>
      <w:proofErr w:type="spellStart"/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next</w:t>
      </w:r>
      <w:proofErr w:type="spellEnd"/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</w:p>
    <w:p w14:paraId="597092C4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lastRenderedPageBreak/>
        <w:t>       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proofErr w:type="gramStart"/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key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End"/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&lt;&lt; </w:t>
      </w:r>
      <w:r w:rsidRPr="00AE5ED5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: "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E5ED5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t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E5ED5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value</w:t>
      </w: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 &lt;&lt; endl;</w:t>
      </w:r>
      <w:r w:rsidRPr="00AE5ED5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метод key() возвращает текущий ключ, а метод value() возвращает текущее значение</w:t>
      </w:r>
    </w:p>
    <w:p w14:paraId="4EBB618A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}</w:t>
      </w:r>
    </w:p>
    <w:p w14:paraId="0599BA09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E5ED5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}</w:t>
      </w:r>
    </w:p>
    <w:p w14:paraId="7582A902" w14:textId="77777777" w:rsidR="00AE5ED5" w:rsidRPr="00AE5ED5" w:rsidRDefault="00AE5ED5" w:rsidP="00AE5E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26A69656" w14:textId="16F90696" w:rsidR="00AE5ED5" w:rsidRDefault="00AE5ED5" w:rsidP="00AE5ED5">
      <w:pPr>
        <w:pStyle w:val="Heading2"/>
        <w:jc w:val="center"/>
        <w:rPr>
          <w:lang w:val="ru-RU"/>
        </w:rPr>
      </w:pPr>
      <w:r>
        <w:rPr>
          <w:lang w:val="ru-RU"/>
        </w:rPr>
        <w:t xml:space="preserve">Урок № </w:t>
      </w:r>
      <w:r>
        <w:rPr>
          <w:lang w:val="ru-RU"/>
        </w:rPr>
        <w:t>5</w:t>
      </w:r>
    </w:p>
    <w:p w14:paraId="4BF896EB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TextStream</w:t>
      </w:r>
      <w:proofErr w:type="spellEnd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1AC290F0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FileInfo</w:t>
      </w:r>
      <w:proofErr w:type="spellEnd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353EF951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QDir</w:t>
      </w:r>
      <w:proofErr w:type="spellEnd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4BEF5FC2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#include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lt;</w:t>
      </w:r>
      <w:proofErr w:type="spellStart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conio.h</w:t>
      </w:r>
      <w:proofErr w:type="spellEnd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&gt;</w:t>
      </w:r>
    </w:p>
    <w:p w14:paraId="39396C52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6AFD4D45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gramStart"/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main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End"/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argc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char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*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argv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[]) {</w:t>
      </w:r>
    </w:p>
    <w:p w14:paraId="128A34D9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5B1A2825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TextStream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stdout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1582FFF1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etCodec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cp-866"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5DA174A0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604012F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if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(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argc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!</w:t>
      </w:r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= </w:t>
      </w:r>
      <w:r w:rsidRPr="00A1200A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2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{</w:t>
      </w:r>
    </w:p>
    <w:p w14:paraId="32AE207F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qWarning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End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Usage: </w:t>
      </w:r>
      <w:proofErr w:type="spellStart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list_dir</w:t>
      </w:r>
      <w:proofErr w:type="spellEnd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 directory"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5D21795C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</w:t>
      </w: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return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1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6839945D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}</w:t>
      </w:r>
    </w:p>
    <w:p w14:paraId="03FD9ABE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33260E2A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irectory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argv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[</w:t>
      </w:r>
      <w:proofErr w:type="gramEnd"/>
      <w:r w:rsidRPr="00A1200A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1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];</w:t>
      </w:r>
    </w:p>
    <w:p w14:paraId="55FA425D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7CD0D335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//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оздаем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объект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класса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QDir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с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заданным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именем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каталога</w:t>
      </w:r>
      <w:proofErr w:type="spellEnd"/>
    </w:p>
    <w:p w14:paraId="724387E5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Dir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ir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directory);</w:t>
      </w:r>
    </w:p>
    <w:p w14:paraId="23C14EE9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49FCF7B7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if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gram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!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ir</w:t>
      </w:r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exists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) {</w:t>
      </w:r>
    </w:p>
    <w:p w14:paraId="08B814BB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qWarning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End"/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The directory does not exist"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18FFF6F8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</w:t>
      </w: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return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1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2EB241F1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}</w:t>
      </w:r>
    </w:p>
    <w:p w14:paraId="079876B9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7F0F4536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// Метод </w:t>
      </w:r>
      <w:proofErr w:type="gram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setFilter(</w:t>
      </w:r>
      <w:proofErr w:type="gram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) определяет тип файлов, которые должны быть возвращены методом entryInfoList()</w:t>
      </w:r>
    </w:p>
    <w:p w14:paraId="07DF16B1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ir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etFilter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1200A">
        <w:rPr>
          <w:rFonts w:ascii="Consolas" w:eastAsia="Times New Roman" w:hAnsi="Consolas" w:cs="Times New Roman"/>
          <w:color w:val="4EC9B0"/>
          <w:sz w:val="21"/>
          <w:szCs w:val="21"/>
          <w:lang w:val="en-150" w:eastAsia="en-150"/>
        </w:rPr>
        <w:t>QDir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::Files | </w:t>
      </w:r>
      <w:proofErr w:type="spellStart"/>
      <w:r w:rsidRPr="00A1200A">
        <w:rPr>
          <w:rFonts w:ascii="Consolas" w:eastAsia="Times New Roman" w:hAnsi="Consolas" w:cs="Times New Roman"/>
          <w:color w:val="4EC9B0"/>
          <w:sz w:val="21"/>
          <w:szCs w:val="21"/>
          <w:lang w:val="en-150" w:eastAsia="en-150"/>
        </w:rPr>
        <w:t>QDir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::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AllDirs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14763156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54F6A17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// Метод </w:t>
      </w:r>
      <w:proofErr w:type="gram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setSorting(</w:t>
      </w:r>
      <w:proofErr w:type="gram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) задает порядок сортировки, используемый методом entryInfoList()</w:t>
      </w:r>
    </w:p>
    <w:p w14:paraId="22A5B086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ir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etSorting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1200A">
        <w:rPr>
          <w:rFonts w:ascii="Consolas" w:eastAsia="Times New Roman" w:hAnsi="Consolas" w:cs="Times New Roman"/>
          <w:color w:val="4EC9B0"/>
          <w:sz w:val="21"/>
          <w:szCs w:val="21"/>
          <w:lang w:val="en-150" w:eastAsia="en-150"/>
        </w:rPr>
        <w:t>QDir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::Size | </w:t>
      </w:r>
      <w:proofErr w:type="spellStart"/>
      <w:r w:rsidRPr="00A1200A">
        <w:rPr>
          <w:rFonts w:ascii="Consolas" w:eastAsia="Times New Roman" w:hAnsi="Consolas" w:cs="Times New Roman"/>
          <w:color w:val="4EC9B0"/>
          <w:sz w:val="21"/>
          <w:szCs w:val="21"/>
          <w:lang w:val="en-150" w:eastAsia="en-150"/>
        </w:rPr>
        <w:t>QDir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::Reversed);</w:t>
      </w:r>
    </w:p>
    <w:p w14:paraId="4971D90C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2FA08F6E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// Метод </w:t>
      </w:r>
      <w:proofErr w:type="gram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entryInfoList(</w:t>
      </w:r>
      <w:proofErr w:type="gram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) возвращает список объектов QFileInfo для всех файлов и папок в каталоге, отфильтрованных и упорядоченных соответствующими методами</w:t>
      </w:r>
    </w:p>
    <w:p w14:paraId="3DAB4248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FileInfoList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lis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dir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entryInfoList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</w:p>
    <w:p w14:paraId="6E1A9D65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0E151259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max_size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r w:rsidRPr="00A1200A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0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596D8E1D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5AF1C7B3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// Проходимся по списку и определяем максимальный размер имени файла</w:t>
      </w:r>
    </w:p>
    <w:p w14:paraId="0886FDB7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foreach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(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FileInfo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finfo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, list) {</w:t>
      </w:r>
    </w:p>
    <w:p w14:paraId="3DC0073C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0AE253A7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name =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nfo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fileName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</w:p>
    <w:p w14:paraId="27AFF2C1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size =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name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ize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</w:t>
      </w:r>
    </w:p>
    <w:p w14:paraId="24009BB9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4662D83B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</w:t>
      </w: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if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(size &gt;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max_size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{</w:t>
      </w:r>
    </w:p>
    <w:p w14:paraId="590E28F9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   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max_size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size;</w:t>
      </w:r>
    </w:p>
    <w:p w14:paraId="0F46B49F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  }</w:t>
      </w:r>
    </w:p>
    <w:p w14:paraId="268BFB46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}</w:t>
      </w:r>
    </w:p>
    <w:p w14:paraId="63337928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48BBCD5F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//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Добавляем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дополнительные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два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пробела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к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длине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толбца</w:t>
      </w:r>
      <w:proofErr w:type="spellEnd"/>
    </w:p>
    <w:p w14:paraId="67C2872E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len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max_size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+ </w:t>
      </w:r>
      <w:r w:rsidRPr="00A1200A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2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2CC8EF77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33977675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//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Выводим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имена</w:t>
      </w:r>
      <w:proofErr w:type="spellEnd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столбцов</w:t>
      </w:r>
      <w:proofErr w:type="spellEnd"/>
    </w:p>
    <w:p w14:paraId="54A83241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QString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Filename"</w:t>
      </w:r>
      <w:proofErr w:type="gram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leftJustified</w:t>
      </w:r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len)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append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Bytes"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&lt;&lt; endl;</w:t>
      </w: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// метод leftJustified() возвращает строку заданного размера, выравненную по левому краю и дополненную символом заполнения (по умолчанию пробел) справа</w:t>
      </w:r>
    </w:p>
    <w:p w14:paraId="539CD9F4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43624686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6A9955"/>
          <w:sz w:val="21"/>
          <w:szCs w:val="21"/>
          <w:lang w:val="en-150" w:eastAsia="en-150"/>
        </w:rPr>
        <w:t>  // Просматриваем список файлов и выводим их названия и размеры. Первый столбец выравнивается по левому краю и заполняется пробелами по мере необходимости, затем добавляется второй столбец</w:t>
      </w:r>
    </w:p>
    <w:p w14:paraId="2C385733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for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(</w:t>
      </w:r>
      <w:r w:rsidRPr="00A1200A">
        <w:rPr>
          <w:rFonts w:ascii="Consolas" w:eastAsia="Times New Roman" w:hAnsi="Consolas" w:cs="Times New Roman"/>
          <w:color w:val="569CD6"/>
          <w:sz w:val="21"/>
          <w:szCs w:val="21"/>
          <w:lang w:val="en-150" w:eastAsia="en-150"/>
        </w:rPr>
        <w:t>in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r w:rsidRPr="00A1200A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0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 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lis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ize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; ++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i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 {</w:t>
      </w:r>
    </w:p>
    <w:p w14:paraId="0876152D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FileInfo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fileInfo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= </w:t>
      </w:r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lis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a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i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35170410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QString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str = 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leInfo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fileName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gram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.</w:t>
      </w:r>
      <w:proofErr w:type="spellStart"/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leftJustified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len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;</w:t>
      </w:r>
    </w:p>
    <w:p w14:paraId="4F03B3CD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proofErr w:type="spellStart"/>
      <w:proofErr w:type="gram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str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append</w:t>
      </w:r>
      <w:proofErr w:type="spellEnd"/>
      <w:proofErr w:type="gram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QString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r w:rsidRPr="00A1200A">
        <w:rPr>
          <w:rFonts w:ascii="Consolas" w:eastAsia="Times New Roman" w:hAnsi="Consolas" w:cs="Times New Roman"/>
          <w:color w:val="CE9178"/>
          <w:sz w:val="21"/>
          <w:szCs w:val="21"/>
          <w:lang w:val="en-150" w:eastAsia="en-150"/>
        </w:rPr>
        <w:t>"%1"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).</w:t>
      </w:r>
      <w:proofErr w:type="spellStart"/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arg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</w:t>
      </w:r>
      <w:proofErr w:type="spellStart"/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fileInfo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.</w:t>
      </w:r>
      <w:r w:rsidRPr="00A1200A">
        <w:rPr>
          <w:rFonts w:ascii="Consolas" w:eastAsia="Times New Roman" w:hAnsi="Consolas" w:cs="Times New Roman"/>
          <w:color w:val="DCDCAA"/>
          <w:sz w:val="21"/>
          <w:szCs w:val="21"/>
          <w:lang w:val="en-150" w:eastAsia="en-150"/>
        </w:rPr>
        <w:t>size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()));</w:t>
      </w:r>
    </w:p>
    <w:p w14:paraId="5C159F14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  </w:t>
      </w:r>
      <w:r w:rsidRPr="00A1200A">
        <w:rPr>
          <w:rFonts w:ascii="Consolas" w:eastAsia="Times New Roman" w:hAnsi="Consolas" w:cs="Times New Roman"/>
          <w:color w:val="9CDCFE"/>
          <w:sz w:val="21"/>
          <w:szCs w:val="21"/>
          <w:lang w:val="en-150" w:eastAsia="en-150"/>
        </w:rPr>
        <w:t>out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&lt;&lt; str &lt;&lt; </w:t>
      </w:r>
      <w:proofErr w:type="spellStart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endl</w:t>
      </w:r>
      <w:proofErr w:type="spellEnd"/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4484B9C7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}</w:t>
      </w:r>
    </w:p>
    <w:p w14:paraId="32D7D645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1D43D9C7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 </w:t>
      </w:r>
      <w:r w:rsidRPr="00A1200A">
        <w:rPr>
          <w:rFonts w:ascii="Consolas" w:eastAsia="Times New Roman" w:hAnsi="Consolas" w:cs="Times New Roman"/>
          <w:color w:val="C586C0"/>
          <w:sz w:val="21"/>
          <w:szCs w:val="21"/>
          <w:lang w:val="en-150" w:eastAsia="en-150"/>
        </w:rPr>
        <w:t>return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 </w:t>
      </w:r>
      <w:r w:rsidRPr="00A1200A">
        <w:rPr>
          <w:rFonts w:ascii="Consolas" w:eastAsia="Times New Roman" w:hAnsi="Consolas" w:cs="Times New Roman"/>
          <w:color w:val="B5CEA8"/>
          <w:sz w:val="21"/>
          <w:szCs w:val="21"/>
          <w:lang w:val="en-150" w:eastAsia="en-150"/>
        </w:rPr>
        <w:t>0</w:t>
      </w: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;</w:t>
      </w:r>
    </w:p>
    <w:p w14:paraId="4F06706C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  <w:r w:rsidRPr="00A1200A"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  <w:t>}</w:t>
      </w:r>
    </w:p>
    <w:p w14:paraId="4513C3DD" w14:textId="77777777" w:rsidR="00A1200A" w:rsidRPr="00A1200A" w:rsidRDefault="00A1200A" w:rsidP="00A120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150" w:eastAsia="en-150"/>
        </w:rPr>
      </w:pPr>
    </w:p>
    <w:p w14:paraId="2EFD33A6" w14:textId="77777777" w:rsidR="00AE5ED5" w:rsidRPr="00AE5ED5" w:rsidRDefault="00AE5ED5">
      <w:pPr>
        <w:rPr>
          <w:lang w:val="ru-RU"/>
        </w:rPr>
      </w:pPr>
    </w:p>
    <w:sectPr w:rsidR="00AE5ED5" w:rsidRPr="00AE5ED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0NDS1NLK0MLc0MjFS0lEKTi0uzszPAykwrAUAMv6IwywAAAA="/>
  </w:docVars>
  <w:rsids>
    <w:rsidRoot w:val="00B50D6F"/>
    <w:rsid w:val="00674C57"/>
    <w:rsid w:val="00A1200A"/>
    <w:rsid w:val="00AE5ED5"/>
    <w:rsid w:val="00B50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392BD"/>
  <w15:chartTrackingRefBased/>
  <w15:docId w15:val="{C46B4EEC-8D2B-4138-BC39-7A9DE5285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5E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E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5E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E5E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5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7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5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02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1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2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7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3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86</Words>
  <Characters>3913</Characters>
  <Application>Microsoft Office Word</Application>
  <DocSecurity>0</DocSecurity>
  <Lines>32</Lines>
  <Paragraphs>9</Paragraphs>
  <ScaleCrop>false</ScaleCrop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7-05T20:46:00Z</dcterms:created>
  <dcterms:modified xsi:type="dcterms:W3CDTF">2021-07-05T20:50:00Z</dcterms:modified>
</cp:coreProperties>
</file>